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1248F" w14:textId="2A5E9324" w:rsidR="008A0B9F" w:rsidRDefault="008A0B9F" w:rsidP="008A0B9F">
      <w:hyperlink r:id="rId4" w:history="1">
        <w:r w:rsidRPr="00D4557D">
          <w:rPr>
            <w:rStyle w:val="Hyperlink"/>
          </w:rPr>
          <w:t>https://beaconschoolsupport.co.uk/newsletters/the-impact-of-domestic-violence-on-childrens-behaviour</w:t>
        </w:r>
      </w:hyperlink>
      <w:r>
        <w:t xml:space="preserve"> </w:t>
      </w:r>
    </w:p>
    <w:p w14:paraId="3856BA71" w14:textId="77777777" w:rsidR="008A0B9F" w:rsidRDefault="008A0B9F" w:rsidP="008A0B9F">
      <w:hyperlink r:id="rId5" w:history="1">
        <w:r>
          <w:rPr>
            <w:rStyle w:val="Hyperlink"/>
          </w:rPr>
          <w:t>https://www.youtube.com/watch?v=fXEhB4_ZhEs</w:t>
        </w:r>
      </w:hyperlink>
    </w:p>
    <w:p w14:paraId="723B563E" w14:textId="77777777" w:rsidR="008A0B9F" w:rsidRDefault="008A0B9F" w:rsidP="008A0B9F"/>
    <w:p w14:paraId="69687684" w14:textId="77777777" w:rsidR="008A0B9F" w:rsidRDefault="008A0B9F" w:rsidP="008A0B9F">
      <w:hyperlink r:id="rId6" w:history="1">
        <w:r>
          <w:rPr>
            <w:rStyle w:val="Hyperlink"/>
          </w:rPr>
          <w:t>https://www.youtube.com/watch?v=95ovIJ3dsNk</w:t>
        </w:r>
      </w:hyperlink>
    </w:p>
    <w:p w14:paraId="0D4AAF0D" w14:textId="77777777" w:rsidR="006727A5" w:rsidRDefault="006727A5"/>
    <w:sectPr w:rsidR="006727A5" w:rsidSect="00A15274">
      <w:type w:val="continuous"/>
      <w:pgSz w:w="12240" w:h="15840" w:code="1"/>
      <w:pgMar w:top="152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MzYyMjMzsbAwsDRS0lEKTi0uzszPAykwrAUAGvZSCywAAAA="/>
  </w:docVars>
  <w:rsids>
    <w:rsidRoot w:val="008A0B9F"/>
    <w:rsid w:val="00105F69"/>
    <w:rsid w:val="001773C6"/>
    <w:rsid w:val="0019558B"/>
    <w:rsid w:val="00250E52"/>
    <w:rsid w:val="002E7055"/>
    <w:rsid w:val="003055D9"/>
    <w:rsid w:val="00355F22"/>
    <w:rsid w:val="0040630C"/>
    <w:rsid w:val="006727A5"/>
    <w:rsid w:val="00694D01"/>
    <w:rsid w:val="008A0B9F"/>
    <w:rsid w:val="009732C7"/>
    <w:rsid w:val="009D582B"/>
    <w:rsid w:val="00A15274"/>
    <w:rsid w:val="00BB205B"/>
    <w:rsid w:val="00C71B34"/>
    <w:rsid w:val="00CA10BC"/>
    <w:rsid w:val="00CC2C71"/>
    <w:rsid w:val="00E477EB"/>
    <w:rsid w:val="00F00EAA"/>
    <w:rsid w:val="00FC17F9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08DB7"/>
  <w15:chartTrackingRefBased/>
  <w15:docId w15:val="{E1FA4A7D-5B15-428D-B3A9-6C345888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B9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0B9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0B9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0B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95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95ovIJ3dsNk" TargetMode="External"/><Relationship Id="rId5" Type="http://schemas.openxmlformats.org/officeDocument/2006/relationships/hyperlink" Target="https://www.youtube.com/watch?v=fXEhB4_ZhEs" TargetMode="External"/><Relationship Id="rId4" Type="http://schemas.openxmlformats.org/officeDocument/2006/relationships/hyperlink" Target="https://beaconschoolsupport.co.uk/newsletters/the-impact-of-domestic-violence-on-childrens-behaviou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, Helen</dc:creator>
  <cp:keywords/>
  <dc:description/>
  <cp:lastModifiedBy>Lavan, Helen</cp:lastModifiedBy>
  <cp:revision>1</cp:revision>
  <dcterms:created xsi:type="dcterms:W3CDTF">2022-10-27T16:53:00Z</dcterms:created>
  <dcterms:modified xsi:type="dcterms:W3CDTF">2022-10-27T16:55:00Z</dcterms:modified>
</cp:coreProperties>
</file>